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5A894F" w14:textId="7064EECF" w:rsidR="00D60FBE" w:rsidRPr="00EB2D84" w:rsidRDefault="00EB2D84" w:rsidP="00EB2D84">
      <w:r w:rsidRPr="00EB2D84">
        <w:t>(("offender*" OR "crime location choice" OR "crime pattern*" OR "robbery" OR "burglary" OR "criminal decision-making" OR "offender spatial behavior") AND ("spatial scale*" OR "spatial unit*" OR "micro-level" OR "macro-level" OR "street segment*" OR "census block*" OR "grid cell*") AND ("discrete choice model*" OR "choice modeling" OR "spatial analysis"))</w:t>
      </w:r>
    </w:p>
    <w:p w14:paraId="72E597D6" w14:textId="77777777" w:rsidR="00EB2D84" w:rsidRPr="00EB2D84" w:rsidRDefault="00EB2D84" w:rsidP="00EB2D84"/>
    <w:p w14:paraId="1266FD4C" w14:textId="420DF635" w:rsidR="00EB2D84" w:rsidRPr="00EB2D84" w:rsidRDefault="00EB2D84" w:rsidP="00EB2D84">
      <w:r w:rsidRPr="00EB2D84">
        <w:t>(("offender*" OR "crime" OR "target*" OR "robbery" OR "burglary") AND ("</w:t>
      </w:r>
      <w:r>
        <w:t>choice</w:t>
      </w:r>
      <w:r w:rsidRPr="00EB2D84">
        <w:t>*" OR "</w:t>
      </w:r>
      <w:r>
        <w:t xml:space="preserve"> location </w:t>
      </w:r>
      <w:r w:rsidRPr="00EB2D84">
        <w:t>choice</w:t>
      </w:r>
      <w:r>
        <w:t>*</w:t>
      </w:r>
      <w:r w:rsidRPr="00EB2D84">
        <w:t xml:space="preserve">" OR "spatial </w:t>
      </w:r>
      <w:r>
        <w:t>choice</w:t>
      </w:r>
      <w:r w:rsidRPr="00EB2D84">
        <w:t>"</w:t>
      </w:r>
      <w:r>
        <w:t xml:space="preserve"> OR </w:t>
      </w:r>
      <w:r w:rsidRPr="00EB2D84">
        <w:t>"</w:t>
      </w:r>
      <w:r>
        <w:t>decision making</w:t>
      </w:r>
      <w:r w:rsidRPr="00EB2D84">
        <w:t>"))</w:t>
      </w:r>
    </w:p>
    <w:p w14:paraId="06DE1F64" w14:textId="77777777" w:rsidR="00EB2D84" w:rsidRDefault="00EB2D84" w:rsidP="00EB2D84"/>
    <w:p w14:paraId="2DA949B5" w14:textId="61221488" w:rsidR="00794109" w:rsidRDefault="00794109" w:rsidP="00EB2D84">
      <w:commentRangeStart w:id="0"/>
      <w:r>
        <w:t>“</w:t>
      </w:r>
      <w:r w:rsidR="00E715AD">
        <w:t>(</w:t>
      </w:r>
      <w:r w:rsidRPr="00AB3F77">
        <w:t>("offender" OR "burglar" OR "robber") AND ("location" OR "target" OR "spatial") AND ("discrete" OR "choose" OR "choice" OR "select"</w:t>
      </w:r>
      <w:r>
        <w:t>)</w:t>
      </w:r>
      <w:r w:rsidR="00E715AD">
        <w:t>)</w:t>
      </w:r>
      <w:r>
        <w:t xml:space="preserve">. </w:t>
      </w:r>
      <w:commentRangeEnd w:id="0"/>
      <w:r>
        <w:rPr>
          <w:rStyle w:val="CommentReference"/>
        </w:rPr>
        <w:commentReference w:id="0"/>
      </w:r>
    </w:p>
    <w:p w14:paraId="135D8327" w14:textId="77777777" w:rsidR="00794109" w:rsidRDefault="00794109" w:rsidP="00EB2D84"/>
    <w:p w14:paraId="2DC098F1" w14:textId="36D47467" w:rsidR="00794109" w:rsidRDefault="00794109" w:rsidP="00EB2D84">
      <w:commentRangeStart w:id="1"/>
      <w:r w:rsidRPr="00AB3F77">
        <w:t>("offend</w:t>
      </w:r>
      <w:r>
        <w:t>*</w:t>
      </w:r>
      <w:r w:rsidRPr="00AB3F77">
        <w:t>" OR "burglar</w:t>
      </w:r>
      <w:r>
        <w:t>*</w:t>
      </w:r>
      <w:r w:rsidRPr="00AB3F77">
        <w:t>" OR "robber</w:t>
      </w:r>
      <w:r>
        <w:t>*</w:t>
      </w:r>
      <w:r w:rsidRPr="00AB3F77">
        <w:t>"</w:t>
      </w:r>
      <w:r>
        <w:t xml:space="preserve"> OR </w:t>
      </w:r>
      <w:r w:rsidRPr="00AB3F77">
        <w:t>"</w:t>
      </w:r>
      <w:r>
        <w:t>crime</w:t>
      </w:r>
      <w:r w:rsidRPr="00AB3F77">
        <w:t>") AND ("location" OR "target" OR "spatial"</w:t>
      </w:r>
      <w:r>
        <w:t xml:space="preserve"> </w:t>
      </w:r>
      <w:r w:rsidRPr="00AB3F77">
        <w:t>OR "</w:t>
      </w:r>
      <w:r>
        <w:t>decision mak*</w:t>
      </w:r>
      <w:r w:rsidRPr="00AB3F77">
        <w:t>") AND ("discrete" OR "choose" OR "choice" OR "select</w:t>
      </w:r>
      <w:r>
        <w:t>*</w:t>
      </w:r>
      <w:r w:rsidRPr="00AB3F77">
        <w:t>"</w:t>
      </w:r>
      <w:r>
        <w:t>)</w:t>
      </w:r>
      <w:commentRangeEnd w:id="1"/>
      <w:r>
        <w:rPr>
          <w:rStyle w:val="CommentReference"/>
        </w:rPr>
        <w:commentReference w:id="1"/>
      </w:r>
    </w:p>
    <w:p w14:paraId="18B0C4AB" w14:textId="77777777" w:rsidR="00701DC1" w:rsidRDefault="00701DC1" w:rsidP="00EB2D84"/>
    <w:p w14:paraId="46D19669" w14:textId="77777777" w:rsidR="00701DC1" w:rsidRDefault="00701DC1" w:rsidP="00EB2D84"/>
    <w:p w14:paraId="737DF687" w14:textId="122812AB" w:rsidR="00701DC1" w:rsidRDefault="00701DC1" w:rsidP="00EB2D84">
      <w:r w:rsidRPr="00701DC1">
        <w:t>((( "location" OR "target" OR "spatial"</w:t>
      </w:r>
      <w:r w:rsidR="00E1055B">
        <w:t xml:space="preserve"> </w:t>
      </w:r>
      <w:r w:rsidR="00E1055B" w:rsidRPr="00701DC1">
        <w:t>OR "</w:t>
      </w:r>
      <w:r w:rsidR="00E1055B">
        <w:t>decision-making</w:t>
      </w:r>
      <w:r w:rsidR="00E1055B" w:rsidRPr="00701DC1">
        <w:t>"</w:t>
      </w:r>
      <w:r w:rsidR="00891707">
        <w:t xml:space="preserve"> </w:t>
      </w:r>
      <w:r w:rsidR="00891707" w:rsidRPr="00701DC1">
        <w:t>OR "</w:t>
      </w:r>
      <w:r w:rsidR="00891707">
        <w:t>decision</w:t>
      </w:r>
      <w:r w:rsidR="00891707">
        <w:t xml:space="preserve"> </w:t>
      </w:r>
      <w:r w:rsidR="00891707">
        <w:t>making</w:t>
      </w:r>
      <w:r w:rsidR="00891707" w:rsidRPr="00701DC1">
        <w:t>"</w:t>
      </w:r>
      <w:r w:rsidRPr="00701DC1">
        <w:t xml:space="preserve">) </w:t>
      </w:r>
      <w:r w:rsidR="00AE0C1C">
        <w:t xml:space="preserve">AND </w:t>
      </w:r>
      <w:r w:rsidR="00AE0C1C" w:rsidRPr="00701DC1">
        <w:t>("offend*" OR "crime*")</w:t>
      </w:r>
      <w:r w:rsidR="00AE0C1C">
        <w:t xml:space="preserve"> </w:t>
      </w:r>
      <w:r w:rsidRPr="00701DC1">
        <w:t>AND ("discrete" OR "choose" OR "choice" OR "select")))</w:t>
      </w:r>
    </w:p>
    <w:sectPr w:rsidR="00701D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Kuralarasan Kumar" w:date="2024-04-11T22:02:00Z" w:initials="KK">
    <w:p w14:paraId="2FD3A868" w14:textId="77777777" w:rsidR="00794109" w:rsidRDefault="00794109" w:rsidP="00794109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This search is based on PIO (population, issue and outcome) and gave 379 studies, I will read the title abstract and include if there are more studies</w:t>
      </w:r>
    </w:p>
  </w:comment>
  <w:comment w:id="1" w:author="Kuralarasan Kumar" w:date="2024-04-11T22:02:00Z" w:initials="KK">
    <w:p w14:paraId="41E584B2" w14:textId="77777777" w:rsidR="00794109" w:rsidRDefault="00794109" w:rsidP="00794109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This search is based on PIO (population, issue and outcome) and gave 379 studies, I will read the title abstract and include if there are more studi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2FD3A868" w15:done="0"/>
  <w15:commentEx w15:paraId="41E584B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008C8DD1" w16cex:dateUtc="2024-04-11T20:02:00Z"/>
  <w16cex:commentExtensible w16cex:durableId="21164EF4" w16cex:dateUtc="2024-04-11T20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2FD3A868" w16cid:durableId="008C8DD1"/>
  <w16cid:commentId w16cid:paraId="41E584B2" w16cid:durableId="21164EF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E458DE"/>
    <w:multiLevelType w:val="multilevel"/>
    <w:tmpl w:val="5150B8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BD46A71"/>
    <w:multiLevelType w:val="multilevel"/>
    <w:tmpl w:val="03A403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1F35FCF"/>
    <w:multiLevelType w:val="multilevel"/>
    <w:tmpl w:val="871E25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90520759">
    <w:abstractNumId w:val="0"/>
  </w:num>
  <w:num w:numId="2" w16cid:durableId="1135175408">
    <w:abstractNumId w:val="1"/>
  </w:num>
  <w:num w:numId="3" w16cid:durableId="1299455470">
    <w:abstractNumId w:val="1"/>
  </w:num>
  <w:num w:numId="4" w16cid:durableId="104171198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Kuralarasan Kumar">
    <w15:presenceInfo w15:providerId="AD" w15:userId="S::Kuralarasan.Kumar@UGent.be::e84b6222-d1bb-4c80-975a-5f88ee3ce3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QAkpamhpYmxoaW5ko6SsGpxcWZ+XkgBYa1ADVAfCYsAAAA"/>
  </w:docVars>
  <w:rsids>
    <w:rsidRoot w:val="00EB2D84"/>
    <w:rsid w:val="0000626C"/>
    <w:rsid w:val="00216DB6"/>
    <w:rsid w:val="002F0F5D"/>
    <w:rsid w:val="00414C35"/>
    <w:rsid w:val="005E72B4"/>
    <w:rsid w:val="00701DC1"/>
    <w:rsid w:val="0071122D"/>
    <w:rsid w:val="00794109"/>
    <w:rsid w:val="007E0F47"/>
    <w:rsid w:val="00891707"/>
    <w:rsid w:val="00982380"/>
    <w:rsid w:val="00986647"/>
    <w:rsid w:val="00AE0C1C"/>
    <w:rsid w:val="00B907D8"/>
    <w:rsid w:val="00D60FBE"/>
    <w:rsid w:val="00D72F2E"/>
    <w:rsid w:val="00D82248"/>
    <w:rsid w:val="00E1055B"/>
    <w:rsid w:val="00E715AD"/>
    <w:rsid w:val="00EB2D84"/>
    <w:rsid w:val="00EC09D7"/>
    <w:rsid w:val="00F25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2983F9"/>
  <w15:chartTrackingRefBased/>
  <w15:docId w15:val="{E50A51DA-066D-4DFE-9EB4-60FA21335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2F2E"/>
    <w:pPr>
      <w:spacing w:after="0" w:line="240" w:lineRule="auto"/>
      <w:jc w:val="both"/>
    </w:pPr>
    <w:rPr>
      <w:rFonts w:ascii="Times New Roman" w:hAnsi="Times New Roman" w:cs="Times New Roman"/>
      <w:kern w:val="0"/>
      <w:sz w:val="24"/>
      <w:szCs w:val="24"/>
      <w:lang w:eastAsia="en-GB"/>
      <w14:ligatures w14:val="none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E72B4"/>
    <w:pPr>
      <w:numPr>
        <w:numId w:val="3"/>
      </w:numPr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72B4"/>
    <w:pPr>
      <w:keepNext/>
      <w:keepLines/>
      <w:numPr>
        <w:ilvl w:val="1"/>
        <w:numId w:val="4"/>
      </w:numPr>
      <w:spacing w:before="240"/>
      <w:ind w:left="426" w:hanging="425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2D84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2D84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2D84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2D84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2D84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2D84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2D84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72B4"/>
    <w:rPr>
      <w:rFonts w:ascii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D8224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E72B4"/>
    <w:rPr>
      <w:rFonts w:ascii="Times New Roman" w:eastAsiaTheme="majorEastAsia" w:hAnsi="Times New Roman" w:cs="Times New Roman"/>
      <w:b/>
      <w:bCs/>
      <w:kern w:val="0"/>
      <w:sz w:val="24"/>
      <w:szCs w:val="24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5E72B4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5E72B4"/>
    <w:rPr>
      <w:rFonts w:ascii="Times New Roman" w:hAnsi="Times New Roman" w:cs="Times New Roman"/>
      <w:b/>
      <w:bCs/>
      <w:kern w:val="0"/>
      <w:sz w:val="24"/>
      <w:szCs w:val="24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2D84"/>
    <w:rPr>
      <w:rFonts w:eastAsiaTheme="majorEastAsia" w:cstheme="majorBidi"/>
      <w:color w:val="0F4761" w:themeColor="accent1" w:themeShade="BF"/>
      <w:kern w:val="0"/>
      <w:sz w:val="28"/>
      <w:szCs w:val="28"/>
      <w:lang w:val="en-US" w:eastAsia="en-GB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2D84"/>
    <w:rPr>
      <w:rFonts w:eastAsiaTheme="majorEastAsia" w:cstheme="majorBidi"/>
      <w:i/>
      <w:iCs/>
      <w:color w:val="0F4761" w:themeColor="accent1" w:themeShade="BF"/>
      <w:kern w:val="0"/>
      <w:sz w:val="24"/>
      <w:szCs w:val="24"/>
      <w:lang w:val="en-US" w:eastAsia="en-GB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2D84"/>
    <w:rPr>
      <w:rFonts w:eastAsiaTheme="majorEastAsia" w:cstheme="majorBidi"/>
      <w:color w:val="0F4761" w:themeColor="accent1" w:themeShade="BF"/>
      <w:kern w:val="0"/>
      <w:sz w:val="24"/>
      <w:szCs w:val="24"/>
      <w:lang w:val="en-US" w:eastAsia="en-GB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2D84"/>
    <w:rPr>
      <w:rFonts w:eastAsiaTheme="majorEastAsia" w:cstheme="majorBidi"/>
      <w:i/>
      <w:iCs/>
      <w:color w:val="595959" w:themeColor="text1" w:themeTint="A6"/>
      <w:kern w:val="0"/>
      <w:sz w:val="24"/>
      <w:szCs w:val="24"/>
      <w:lang w:val="en-US" w:eastAsia="en-GB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2D84"/>
    <w:rPr>
      <w:rFonts w:eastAsiaTheme="majorEastAsia" w:cstheme="majorBidi"/>
      <w:color w:val="595959" w:themeColor="text1" w:themeTint="A6"/>
      <w:kern w:val="0"/>
      <w:sz w:val="24"/>
      <w:szCs w:val="24"/>
      <w:lang w:val="en-US" w:eastAsia="en-GB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2D84"/>
    <w:rPr>
      <w:rFonts w:eastAsiaTheme="majorEastAsia" w:cstheme="majorBidi"/>
      <w:i/>
      <w:iCs/>
      <w:color w:val="272727" w:themeColor="text1" w:themeTint="D8"/>
      <w:kern w:val="0"/>
      <w:sz w:val="24"/>
      <w:szCs w:val="24"/>
      <w:lang w:val="en-US" w:eastAsia="en-GB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2D84"/>
    <w:rPr>
      <w:rFonts w:eastAsiaTheme="majorEastAsia" w:cstheme="majorBidi"/>
      <w:color w:val="272727" w:themeColor="text1" w:themeTint="D8"/>
      <w:kern w:val="0"/>
      <w:sz w:val="24"/>
      <w:szCs w:val="24"/>
      <w:lang w:val="en-US" w:eastAsia="en-GB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2D84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2D84"/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US" w:eastAsia="en-GB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EB2D84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D84"/>
    <w:rPr>
      <w:rFonts w:ascii="Times New Roman" w:hAnsi="Times New Roman" w:cs="Times New Roman"/>
      <w:i/>
      <w:iCs/>
      <w:color w:val="404040" w:themeColor="text1" w:themeTint="BF"/>
      <w:kern w:val="0"/>
      <w:sz w:val="24"/>
      <w:szCs w:val="24"/>
      <w:lang w:val="en-US" w:eastAsia="en-GB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EB2D8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D8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D84"/>
    <w:rPr>
      <w:rFonts w:ascii="Times New Roman" w:hAnsi="Times New Roman" w:cs="Times New Roman"/>
      <w:i/>
      <w:iCs/>
      <w:color w:val="0F4761" w:themeColor="accent1" w:themeShade="BF"/>
      <w:kern w:val="0"/>
      <w:sz w:val="24"/>
      <w:szCs w:val="24"/>
      <w:lang w:val="en-US" w:eastAsia="en-GB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EB2D84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7941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4109"/>
    <w:pPr>
      <w:spacing w:after="160"/>
      <w:jc w:val="left"/>
    </w:pPr>
    <w:rPr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4109"/>
    <w:rPr>
      <w:rFonts w:ascii="Times New Roman" w:hAnsi="Times New Roman" w:cs="Times New Roman"/>
      <w:kern w:val="0"/>
      <w:sz w:val="20"/>
      <w:szCs w:val="2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84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alarasan Kumar</dc:creator>
  <cp:keywords/>
  <dc:description/>
  <cp:lastModifiedBy>Kuralarasan Kumar</cp:lastModifiedBy>
  <cp:revision>6</cp:revision>
  <dcterms:created xsi:type="dcterms:W3CDTF">2024-09-26T08:36:00Z</dcterms:created>
  <dcterms:modified xsi:type="dcterms:W3CDTF">2024-10-01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bdf783-8610-48ab-97d5-06f08e5e05c6</vt:lpwstr>
  </property>
</Properties>
</file>